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p>
    <w:p>
      <w:pPr>
        <w:pStyle w:val="FirstParagraph"/>
      </w:pPr>
      <w:r>
        <w:rPr>
          <w:bCs/>
          <w:b/>
        </w:rPr>
        <w:t xml:space="preserve">John Doe</w:t>
      </w:r>
    </w:p>
    <w:p>
      <w:pPr>
        <w:pStyle w:val="BodyText"/>
      </w:pPr>
      <w:r>
        <w:t xml:space="preserve">1234 Sunset Boulevard, Los Angeles, CA 90028</w:t>
      </w:r>
    </w:p>
    <w:p>
      <w:pPr>
        <w:pStyle w:val="BodyText"/>
      </w:pPr>
      <w:r>
        <w:t xml:space="preserve">Email: john.doe@example.com | Phone: (310) 555-1234</w:t>
      </w:r>
    </w:p>
    <w:p>
      <w:pPr>
        <w:pStyle w:val="BodyText"/>
      </w:pPr>
      <w:r>
        <w:t xml:space="preserve">April 5, 2024</w:t>
      </w:r>
    </w:p>
    <w:p>
      <w:pPr>
        <w:pStyle w:val="BodyText"/>
      </w:pPr>
      <w:r>
        <w:rPr>
          <w:bCs/>
          <w:b/>
        </w:rPr>
        <w:t xml:space="preserve">[Hiring Manager's Name]</w:t>
      </w:r>
    </w:p>
    <w:p>
      <w:pPr>
        <w:pStyle w:val="BodyText"/>
      </w:pPr>
      <w:r>
        <w:t xml:space="preserve">[Company Name]</w:t>
      </w:r>
    </w:p>
    <w:p>
      <w:pPr>
        <w:pStyle w:val="BodyText"/>
      </w:pPr>
      <w:r>
        <w:t xml:space="preserve">[Company Address]</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I am writing to express my interest in the Videographer position at [Company Name]. As a passionate and skilled videographer with over five years of experience in the United States Los Angeles media landscape, I am eager to contribute my creative vision and technical expertise to your team. The dynamic energy of Los Angeles, combined with its status as a global hub for film, television, and digital content creation, has shaped my career as a videographer who thrives in fast-paced environments and delivers compelling visual storytelling.</w:t>
      </w:r>
    </w:p>
    <w:p>
      <w:pPr>
        <w:pStyle w:val="BodyText"/>
      </w:pPr>
      <w:r>
        <w:t xml:space="preserve">My journey as a Videographer began in the heart of Los Angeles, where I honed my craft by working on diverse projects that range from high-energy event videography to cinematic documentary productions. I specialize in capturing authentic moments through the lens, blending technical precision with artistic flair. Whether it’s shooting for a corporate client, documenting a live concert, or creating social media content for influencers, I approach every project with the same level of dedication and attention to detail. My portfolio reflects a deep understanding of storytelling through visuals, and I have consistently received praise for my ability to translate complex narratives into engaging video content.</w:t>
      </w:r>
    </w:p>
    <w:p>
      <w:pPr>
        <w:pStyle w:val="BodyText"/>
      </w:pPr>
      <w:r>
        <w:t xml:space="preserve">Living and working in the United States Los Angeles has given me unique insights into the ever-evolving media industry. The city’s diverse culture, cutting-edge technology, and competitive creative scene have pushed me to innovate and adapt. I am proficient in using industry-standard tools such as Adobe Premiere Pro, After Effects, and DaVinci Resolve to edit and enhance video content. Additionally, I have experience with advanced camera systems like the Sony FX6 and RED KOMODO, which allow me to achieve cinematic quality in both indoor and outdoor settings. My ability to work independently or collaboratively in a team environment ensures that I can seamlessly integrate into your workflow while maintaining the highest standards of professionalism.</w:t>
      </w:r>
    </w:p>
    <w:p>
      <w:pPr>
        <w:pStyle w:val="BodyText"/>
      </w:pPr>
      <w:r>
        <w:t xml:space="preserve">One of my most rewarding projects as a Videographer was creating a documentary series for [Client Name], which highlighted local artists and their contributions to Los Angeles’s cultural identity. This project required extensive research, on-location filming, and post-production editing, all while adhering to tight deadlines. The final product not only received positive feedback from the client but also gained traction on social media platforms, showcasing the power of visual storytelling in today’s digital age. I am particularly proud of how this work aligned with my goal to use video as a medium for amplifying voices and preserving stories that matter.</w:t>
      </w:r>
    </w:p>
    <w:p>
      <w:pPr>
        <w:pStyle w:val="BodyText"/>
      </w:pPr>
      <w:r>
        <w:t xml:space="preserve">What excites me most about [Company Name] is your reputation for pushing boundaries in the United States Los Angeles creative industry. Your recent projects, such as [specific project or campaign], demonstrate a commitment to excellence and innovation that resonates with my own values as a Videographer. I am confident that my technical skills, combined with my passion for visual storytelling, would make me a valuable asset to your team. I am particularly interested in the opportunity to work on projects that leverage the unique energy of Los Angeles, from music videos and commercials to immersive digital experiences.</w:t>
      </w:r>
    </w:p>
    <w:p>
      <w:pPr>
        <w:pStyle w:val="BodyText"/>
      </w:pPr>
      <w:r>
        <w:t xml:space="preserve">In addition to my technical expertise, I bring a collaborative spirit and a strong work ethic. I thrive in environments where creativity is encouraged, and I am always eager to learn from others while contributing my own perspective. My ability to communicate effectively with clients, directors, and crew members ensures that every project runs smoothly from concept to completion. Furthermore, my adaptability allows me to handle unexpected challenges with a calm and solution-oriented mindset—whether it’s adjusting lighting conditions on location or troubleshooting equipment issues during a shoot.</w:t>
      </w:r>
    </w:p>
    <w:p>
      <w:pPr>
        <w:pStyle w:val="BodyText"/>
      </w:pPr>
      <w:r>
        <w:t xml:space="preserve">I would welcome the opportunity to discuss how my background, skills, and vision align with the goals of [Company Name]. Thank you for considering my application. I look forward to the possibility of contributing to your team and helping elevate your video content in the United States Los Angeles market.</w:t>
      </w:r>
    </w:p>
    <w:p>
      <w:pPr>
        <w:pStyle w:val="BodyText"/>
      </w:pPr>
      <w:r>
        <w:t xml:space="preserve">Sincerely,</w:t>
      </w:r>
    </w:p>
    <w:p>
      <w:pPr>
        <w:pStyle w:val="BodyText"/>
      </w:pP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dc:title>
  <dc:creator/>
  <dc:language>en</dc:language>
  <cp:keywords/>
  <dcterms:created xsi:type="dcterms:W3CDTF">2026-07-24T05:49:48Z</dcterms:created>
  <dcterms:modified xsi:type="dcterms:W3CDTF">2026-07-24T05:49:48Z</dcterms:modified>
</cp:coreProperties>
</file>

<file path=docProps/custom.xml><?xml version="1.0" encoding="utf-8"?>
<Properties xmlns="http://schemas.openxmlformats.org/officeDocument/2006/custom-properties" xmlns:vt="http://schemas.openxmlformats.org/officeDocument/2006/docPropsVTypes"/>
</file>